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2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</w:t>
      </w:r>
      <w:r>
        <w:t xml:space="preserve"> </w:t>
      </w:r>
      <w:r>
        <w:t xml:space="preserve">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 se debe asociar el desarrollo con el mecanismo de Firmas (digital, electrónica o mecánica): Esta funcionalidad debe permitir configurar los usuarios que tienen permitida la aprobación de documentos desde la solución implementada, a través del tipo de firma que corresponda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2T16:12:58Z</dcterms:created>
  <dcterms:modified xsi:type="dcterms:W3CDTF">2023-10-12T16:12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